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bin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relatedSettingsMeta" ContentType="application/xml"/>
  <Override PartName="/word/header1.xml" ContentType="application/vnd.openxmlformats-officedocument.wordprocessingml.head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0722C2" w:rsidR="00005B7F" w:rsidP="00005B7F" w:rsidRDefault="00005B7F" w14:paraId="6457C781" w14:textId="77777777">
      <w:pPr>
        <w:rPr>
          <w:sz w:val="32"/>
        </w:rPr>
      </w:pPr>
      <w:r w:rsidRPr="000722C2">
        <w:rPr>
          <w:sz w:val="32"/>
        </w:rPr>
        <w:t xml:space="preserve">Hide </w:t>
      </w:r>
      <w:r w:rsidRPr="000722C2" w:rsidR="000722C2">
        <w:rPr>
          <w:sz w:val="32"/>
        </w:rPr>
        <w:t>contacts block if empty</w:t>
      </w:r>
      <w:r w:rsidR="000722C2">
        <w:rPr>
          <w:sz w:val="32"/>
        </w:rPr>
        <w:t>:</w:t>
      </w:r>
    </w:p>
    <w:p w:rsidR="00005B7F" w:rsidP="00697A62" w:rsidRDefault="00005B7F" w14:paraId="4B0559C7" w14:textId="77777777">
      <w:pPr>
        <w:pStyle w:val="Heading2"/>
        <w:rPr>
          <w:b/>
        </w:rPr>
      </w:pPr>
      <w:r w:rsidRPr="00697A62">
        <w:rPr>
          <w:b/>
        </w:rPr>
        <w:t>Plumsail</w:t>
      </w:r>
    </w:p>
    <w:p w:rsidRPr="00C57180" w:rsidR="000106E7" w:rsidP="000106E7" w:rsidRDefault="000106E7" w14:paraId="2E7F7E1A" w14:textId="77777777">
      <w:pPr>
        <w:spacing w:after="0"/>
        <w:rPr>
          <w:lang w:val="ru-RU"/>
        </w:rPr>
      </w:pPr>
      <w:r>
        <w:t xml:space="preserve">Site: </w:t>
      </w:r>
      <w:r w:rsidR="004F3B86">
        <w:t>http://plumsail.com</w:t>
      </w:r>
      <w:r>
        <w:t/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5760"/>
      </w:tblGrid>
    </w:tbl>
    <w:p w:rsidR="000722C2" w:rsidP="00A45628" w:rsidRDefault="000722C2" w14:paraId="672A6659" w14:textId="77777777">
      <w:pPr>
        <w:rPr>
          <w:sz w:val="32"/>
          <w:szCs w:val="32"/>
        </w:rPr>
      </w:pPr>
    </w:p>
    <w:p w:rsidR="00A45628" w:rsidP="00A45628" w:rsidRDefault="00A45628" w14:paraId="269F4FC1" w14:textId="36D7CF89">
      <w:pPr>
        <w:rPr>
          <w:sz w:val="32"/>
          <w:szCs w:val="32"/>
        </w:rPr>
      </w:pPr>
      <w:r w:rsidRPr="000722C2">
        <w:rPr>
          <w:sz w:val="32"/>
          <w:szCs w:val="32"/>
        </w:rPr>
        <w:t xml:space="preserve">Hide table row if </w:t>
      </w:r>
      <w:r w:rsidR="00FA4320">
        <w:rPr>
          <w:sz w:val="32"/>
          <w:szCs w:val="32"/>
        </w:rPr>
        <w:t>department</w:t>
      </w:r>
      <w:r w:rsidRPr="000722C2">
        <w:rPr>
          <w:sz w:val="32"/>
          <w:szCs w:val="32"/>
        </w:rPr>
        <w:t xml:space="preserve"> is </w:t>
      </w:r>
      <w:r w:rsidR="00FA4320">
        <w:rPr>
          <w:sz w:val="32"/>
          <w:szCs w:val="32"/>
        </w:rPr>
        <w:t>development</w:t>
      </w:r>
      <w:r w:rsidR="000722C2">
        <w:rPr>
          <w:sz w:val="32"/>
          <w:szCs w:val="32"/>
        </w:rPr>
        <w:t>:</w:t>
      </w:r>
    </w:p>
    <w:p w:rsidRPr="00BE6938" w:rsidR="00BE6938" w:rsidP="00BE6938" w:rsidRDefault="00BE6938" w14:paraId="5223FC50" w14:textId="77777777">
      <w:pPr>
        <w:pStyle w:val="Heading2"/>
        <w:rPr>
          <w:b/>
        </w:rPr>
      </w:pPr>
      <w:r w:rsidRPr="00BE6938">
        <w:rPr>
          <w:b/>
        </w:rPr>
        <w:t>Employees</w:t>
      </w:r>
    </w:p>
    <w:tbl>
      <w:tblPr>
        <w:tblStyle w:val="GridTable4-Accent1"/>
        <w:tblW w:w="8784" w:type="dxa"/>
        <w:tblLook w:val="04A0" w:firstRow="1" w:lastRow="0" w:firstColumn="1" w:lastColumn="0" w:noHBand="0" w:noVBand="1"/>
      </w:tblPr>
      <w:tblGrid>
        <w:gridCol w:w="2245"/>
        <w:gridCol w:w="6539"/>
      </w:tblGrid>
      <w:tr w:rsidR="00795F47" w:rsidTr="00171730" w14:paraId="300CC76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:rsidR="00795F47" w:rsidRDefault="00795F47" w14:paraId="0D909AED" w14:textId="77777777">
            <w:r>
              <w:t>Name</w:t>
            </w:r>
          </w:p>
        </w:tc>
        <w:tc>
          <w:tcPr>
            <w:tcW w:w="6539" w:type="dxa"/>
          </w:tcPr>
          <w:p w:rsidR="00795F47" w:rsidRDefault="00795F47" w14:paraId="5D0D54EA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mployment Date</w:t>
            </w:r>
          </w:p>
        </w:tc>
      </w:tr>
      <w:tr w:rsidR="00795F47" w:rsidTr="00171730" w14:paraId="117C8BE0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:rsidRPr="00DF16B9" w:rsidR="00795F47" w:rsidRDefault="00795F47" w14:paraId="2AE70211" w14:textId="07C07CF6">
            <w:pPr>
              <w:rPr>
                <w:b w:val="0"/>
              </w:rPr>
            </w:pPr>
            <w:r w:rsidRPr="00DF16B9">
              <w:rPr>
                <w:b w:val="0"/>
              </w:rPr>
              <w:t>Derek Clark</w:t>
            </w:r>
            <w:r w:rsidR="008B4A87">
              <w:rPr>
                <w:b w:val="0"/>
              </w:rPr>
              <w:t/>
            </w:r>
            <w:r w:rsidRPr="00DF16B9">
              <w:rPr>
                <w:b w:val="0"/>
              </w:rPr>
              <w:t/>
            </w:r>
          </w:p>
        </w:tc>
        <w:tc>
          <w:tcPr>
            <w:tcW w:w="6539" w:type="dxa"/>
          </w:tcPr>
          <w:p w:rsidR="008B4A87" w:rsidP="005E1AF2" w:rsidRDefault="554A8B70" w14:paraId="414DBCA7" w14:textId="58E296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rketing</w:t>
            </w:r>
            <w:r w:rsidR="008B4A87">
              <w:t/>
            </w:r>
            <w:r>
              <w:t/>
            </w:r>
            <w:r w:rsidR="00FA4320">
              <w:t/>
            </w:r>
            <w:r>
              <w:t/>
            </w:r>
          </w:p>
          <w:p w:rsidR="00795F47" w:rsidP="005E1AF2" w:rsidRDefault="554A8B70" w14:paraId="792C4B2C" w14:textId="7900D2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/21/2012</w:t>
            </w:r>
            <w:r w:rsidR="008B4A87">
              <w:t/>
            </w:r>
            <w:r>
              <w:t/>
            </w:r>
            <w:r w:rsidR="008B4A87">
              <w:t/>
            </w:r>
            <w:r>
              <w:t/>
            </w:r>
          </w:p>
        </w:tc>
      </w:tr>
      <w:tr w:rsidR="00795F47" w:rsidTr="00171730" w14:paraId="117C8BE0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:rsidRPr="00DF16B9" w:rsidR="00795F47" w:rsidRDefault="00795F47" w14:paraId="2AE70211" w14:textId="07C07CF6">
            <w:pPr>
              <w:rPr>
                <w:b w:val="0"/>
              </w:rPr>
            </w:pPr>
            <w:r w:rsidRPr="00DF16B9">
              <w:rPr>
                <w:b w:val="0"/>
              </w:rPr>
              <w:t>Jessica Adams</w:t>
            </w:r>
            <w:r w:rsidR="008B4A87">
              <w:rPr>
                <w:b w:val="0"/>
              </w:rPr>
              <w:t/>
            </w:r>
            <w:r w:rsidRPr="00DF16B9">
              <w:rPr>
                <w:b w:val="0"/>
              </w:rPr>
              <w:t/>
            </w:r>
          </w:p>
        </w:tc>
        <w:tc>
          <w:tcPr>
            <w:tcW w:w="6539" w:type="dxa"/>
          </w:tcPr>
          <w:p w:rsidR="008B4A87" w:rsidP="005E1AF2" w:rsidRDefault="554A8B70" w14:paraId="414DBCA7" w14:textId="58E296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ales</w:t>
            </w:r>
            <w:r w:rsidR="008B4A87">
              <w:t/>
            </w:r>
            <w:r>
              <w:t/>
            </w:r>
            <w:r w:rsidR="00FA4320">
              <w:t/>
            </w:r>
            <w:r>
              <w:t/>
            </w:r>
          </w:p>
          <w:p w:rsidR="00795F47" w:rsidP="005E1AF2" w:rsidRDefault="554A8B70" w14:paraId="792C4B2C" w14:textId="7900D2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/21/2012</w:t>
            </w:r>
            <w:r w:rsidR="008B4A87">
              <w:t/>
            </w:r>
            <w:r>
              <w:t/>
            </w:r>
            <w:r w:rsidR="008B4A87">
              <w:t/>
            </w:r>
            <w:r>
              <w:t/>
            </w:r>
          </w:p>
        </w:tc>
      </w:tr>
    </w:tbl>
    <w:p w:rsidR="000722C2" w:rsidP="000722C2" w:rsidRDefault="000722C2" w14:paraId="0A37501D" w14:textId="77777777">
      <w:pPr>
        <w:rPr>
          <w:sz w:val="32"/>
          <w:szCs w:val="32"/>
        </w:rPr>
      </w:pPr>
    </w:p>
    <w:p w:rsidRPr="000722C2" w:rsidR="00A45628" w:rsidP="000722C2" w:rsidRDefault="00A45628" w14:paraId="2C52CE0B" w14:textId="1E49AC9E">
      <w:pPr>
        <w:rPr>
          <w:sz w:val="32"/>
          <w:szCs w:val="32"/>
        </w:rPr>
      </w:pPr>
      <w:r w:rsidRPr="000722C2">
        <w:rPr>
          <w:sz w:val="32"/>
          <w:szCs w:val="32"/>
        </w:rPr>
        <w:t xml:space="preserve">Hide bullet list item if </w:t>
      </w:r>
      <w:r w:rsidR="00FA4320">
        <w:rPr>
          <w:sz w:val="32"/>
          <w:szCs w:val="32"/>
        </w:rPr>
        <w:t>department</w:t>
      </w:r>
      <w:r w:rsidRPr="000722C2" w:rsidR="00FA4320">
        <w:rPr>
          <w:sz w:val="32"/>
          <w:szCs w:val="32"/>
        </w:rPr>
        <w:t xml:space="preserve"> is </w:t>
      </w:r>
      <w:r w:rsidR="00FA4320">
        <w:rPr>
          <w:sz w:val="32"/>
          <w:szCs w:val="32"/>
        </w:rPr>
        <w:t>development</w:t>
      </w:r>
      <w:r w:rsidR="000722C2">
        <w:rPr>
          <w:sz w:val="32"/>
          <w:szCs w:val="32"/>
        </w:rPr>
        <w:t>:</w:t>
      </w:r>
    </w:p>
    <w:p w:rsidRPr="00A45628" w:rsidR="003E124C" w:rsidP="00A45628" w:rsidRDefault="003E124C" w14:paraId="00BDF785" w14:textId="77777777">
      <w:r>
        <w:t>List of employees:</w:t>
      </w:r>
    </w:p>
    <w:p w:rsidR="004F58A9" w:rsidP="554A8B70" w:rsidRDefault="008B4A87" w14:paraId="0305B742" w14:textId="781D09CB">
      <w:pPr>
        <w:pStyle w:val="ListParagraph"/>
        <w:numPr>
          <w:ilvl w:val="0"/>
          <w:numId w:val="2"/>
        </w:numPr>
      </w:pPr>
      <w:r>
        <w:t xml:space="preserve">Derek Clark, hired on </w:t>
      </w:r>
      <w:r w:rsidR="00FA4320">
        <w:t>4/21/2012</w:t>
      </w:r>
      <w:r>
        <w:t/>
      </w:r>
      <w:r w:rsidR="00FA4320">
        <w:t/>
      </w:r>
      <w:r w:rsidR="005E1AF2">
        <w:t/>
      </w:r>
      <w:r>
        <w:t/>
      </w:r>
      <w:r w:rsidR="00FA4320">
        <w:t/>
      </w:r>
    </w:p>
    <w:p w:rsidR="004F58A9" w:rsidP="554A8B70" w:rsidRDefault="008B4A87" w14:paraId="0305B742" w14:textId="781D09CB">
      <w:pPr>
        <w:pStyle w:val="ListParagraph"/>
        <w:numPr>
          <w:ilvl w:val="0"/>
          <w:numId w:val="2"/>
        </w:numPr>
      </w:pPr>
      <w:r>
        <w:t xml:space="preserve">Jessica Adams, hired on </w:t>
      </w:r>
      <w:r w:rsidR="00FA4320">
        <w:t>4/21/2012</w:t>
      </w:r>
      <w:r>
        <w:t/>
      </w:r>
      <w:r w:rsidR="00FA4320">
        <w:t/>
      </w:r>
      <w:r w:rsidR="005E1AF2">
        <w:t/>
      </w:r>
      <w:r>
        <w:t/>
      </w:r>
      <w:r w:rsidR="00FA4320">
        <w:t/>
      </w:r>
    </w:p>
    <w:p w:rsidR="00A45628" w:rsidP="00A45628" w:rsidRDefault="00A45628" w14:paraId="02EB378F" w14:textId="77777777"/>
    <w:p w:rsidR="00B32CA6" w:rsidP="00A45628" w:rsidRDefault="00B32CA6" w14:paraId="6A05A809" w14:textId="77777777"/>
    <w:p w:rsidR="00B32CA6" w:rsidP="00A45628" w:rsidRDefault="00B32CA6" w14:paraId="5A39BBE3" w14:textId="77777777"/>
    <w:p w:rsidR="00B32CA6" w:rsidP="00A45628" w:rsidRDefault="00B32CA6" w14:paraId="41C8F396" w14:textId="77777777"/>
    <w:sectPr w:rsidR="00B32CA6">
      <w:pgSz w:w="12240" w:h="15840"/>
      <w:pgMar w:top="1440" w:right="1440" w:bottom="1440" w:left="1440" w:header="720" w:footer="720" w:gutter="0"/>
      <w:cols w:space="720"/>
      <w:docGrid w:linePitch="360"/>
      <w:headerReference w:type="default" r:id="plumsail_header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r>
      <w:pict>
        <v:shape id="_x0000_s2049" style="width:300px;height:99px;margin-top:414.564745037953pt;margin-left:249.751734802055pt;mso-position-horizontal-relative:page;mso-position-vertical-relative:page;position:absolute;z-index:1" stroked="false" type="#_x0000_t75">
          <v:imagedata o:title="" r:id="plumsail_picture"/>
          <v:path strokeok="false"/>
          <o:lock v:ext="edit" aspectratio="fals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383BB1"/>
    <w:multiLevelType w:val="hybridMultilevel"/>
    <w:tmpl w:val="65AE1D9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BE6806"/>
    <w:multiLevelType w:val="hybridMultilevel"/>
    <w:tmpl w:val="FA344A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Q0NzM1NTAytjS3NDFX0lEKTi0uzszPAykwqgUA0SdpoSwAAAA="/>
  </w:docVars>
  <w:rsids>
    <w:rsidRoot w:val="00CE7710"/>
    <w:rsid w:val="00005B7F"/>
    <w:rsid w:val="000106E7"/>
    <w:rsid w:val="00041E30"/>
    <w:rsid w:val="000722C2"/>
    <w:rsid w:val="00095033"/>
    <w:rsid w:val="000E570B"/>
    <w:rsid w:val="00111811"/>
    <w:rsid w:val="0012000E"/>
    <w:rsid w:val="00125F23"/>
    <w:rsid w:val="00171730"/>
    <w:rsid w:val="00176987"/>
    <w:rsid w:val="001B53DA"/>
    <w:rsid w:val="001D7235"/>
    <w:rsid w:val="00333F94"/>
    <w:rsid w:val="003652BC"/>
    <w:rsid w:val="00377186"/>
    <w:rsid w:val="003907B6"/>
    <w:rsid w:val="003D2BDF"/>
    <w:rsid w:val="003E124C"/>
    <w:rsid w:val="004F3B86"/>
    <w:rsid w:val="004F58A9"/>
    <w:rsid w:val="005127F2"/>
    <w:rsid w:val="00554420"/>
    <w:rsid w:val="00561A63"/>
    <w:rsid w:val="00570525"/>
    <w:rsid w:val="005E1AF2"/>
    <w:rsid w:val="006779F2"/>
    <w:rsid w:val="00697A62"/>
    <w:rsid w:val="00732A62"/>
    <w:rsid w:val="00772D24"/>
    <w:rsid w:val="00795F47"/>
    <w:rsid w:val="00822B7E"/>
    <w:rsid w:val="00850252"/>
    <w:rsid w:val="008B4A87"/>
    <w:rsid w:val="009670D7"/>
    <w:rsid w:val="00A45628"/>
    <w:rsid w:val="00B03CDA"/>
    <w:rsid w:val="00B32CA6"/>
    <w:rsid w:val="00B43092"/>
    <w:rsid w:val="00BD662E"/>
    <w:rsid w:val="00BE3C67"/>
    <w:rsid w:val="00BE6938"/>
    <w:rsid w:val="00C26974"/>
    <w:rsid w:val="00C57180"/>
    <w:rsid w:val="00CE7710"/>
    <w:rsid w:val="00CF34A1"/>
    <w:rsid w:val="00D61A5A"/>
    <w:rsid w:val="00D80AF8"/>
    <w:rsid w:val="00D97615"/>
    <w:rsid w:val="00DF16B9"/>
    <w:rsid w:val="00EE2090"/>
    <w:rsid w:val="00F064BE"/>
    <w:rsid w:val="00F30D03"/>
    <w:rsid w:val="00F410E5"/>
    <w:rsid w:val="00F43405"/>
    <w:rsid w:val="00F93C24"/>
    <w:rsid w:val="00FA4320"/>
    <w:rsid w:val="00FA4CB0"/>
    <w:rsid w:val="00FF253B"/>
    <w:rsid w:val="00FF563D"/>
    <w:rsid w:val="554A8B70"/>
    <w:rsid w:val="7F5EE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037968"/>
  <w15:chartTrackingRefBased/>
  <w15:docId w15:val="{F45D6C03-0841-423F-9726-0FADC59B7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F58A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562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71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377186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5Dark-Accent5">
    <w:name w:val="Grid Table 5 Dark Accent 5"/>
    <w:basedOn w:val="TableNormal"/>
    <w:uiPriority w:val="50"/>
    <w:rsid w:val="0037718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5Dark-Accent1">
    <w:name w:val="Grid Table 5 Dark Accent 1"/>
    <w:basedOn w:val="TableNormal"/>
    <w:uiPriority w:val="50"/>
    <w:rsid w:val="0037718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paragraph" w:styleId="ListParagraph">
    <w:name w:val="List Paragraph"/>
    <w:basedOn w:val="Normal"/>
    <w:uiPriority w:val="34"/>
    <w:qFormat/>
    <w:rsid w:val="00BD662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F58A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4562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190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09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0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Relationship Type="http://schemas.openxmlformats.org/officeDocument/2006/relationships/header" Target="/word/header1.xml" Id="plumsail_header" /></Relationships>
</file>

<file path=word/_rels/header1.xml.rels>&#65279;<?xml version="1.0" encoding="utf-8"?><Relationships xmlns="http://schemas.openxmlformats.org/package/2006/relationships"><Relationship Type="http://schemas.openxmlformats.org/officeDocument/2006/relationships/image" Target="/media/image.bin" Id="plumsail_picture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3</TotalTime>
  <Pages>1</Pages>
  <Words>87</Words>
  <Characters>50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 Khritonenkov</dc:creator>
  <cp:keywords/>
  <dc:description/>
  <cp:lastModifiedBy>Евгений Евсейчик</cp:lastModifiedBy>
  <cp:revision>56</cp:revision>
  <dcterms:created xsi:type="dcterms:W3CDTF">2018-05-28T10:22:00Z</dcterms:created>
  <dcterms:modified xsi:type="dcterms:W3CDTF">2021-06-30T08:28:00Z</dcterms:modified>
</cp:coreProperties>
</file>

<file path=itemID/_rels/templater.xml.rels>&#65279;<?xml version="1.0" encoding="utf-8"?><Relationships xmlns="http://schemas.openxmlformats.org/package/2006/relationships"><Relationship Type="http://schemas.openxmlformats.org/officeDocument/2006/relationships/customXmlProps" Target="/relatedSettingsMeta" TargetMode="External" Id="R63da14c6fd0d42e1" /></Relationships>
</file>

<file path=itemID/templater.xml><?xml version="1.0" encoding="utf-8"?>
<templater-settings>
  <aliases>
    <prefix alias="nonDev1">employees1|filter(value.department != “development”)</prefix>
    <prefix alias="nonDev2">employees2|filter(value.department != “development”)</prefix>
  </aliases>
</templater-settings>
</file>